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to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opportunity to join your team as an actor, with a particular focus on contributing to the vibrant performing arts scene in the United States Miami. As a passionate and dedicated performer, I have spent years honing my craft, immersing myself in diverse storytelling traditions, and building a strong foundation in theater, film, and television. My experience spans across various genres and formats, but it is my deep connection to the cultural heartbeat of Miami that fuels my desire to bring authenticity and energy to every role I pursue.</w:t>
      </w:r>
    </w:p>
    <w:p>
      <w:pPr>
        <w:pStyle w:val="BodyText"/>
      </w:pPr>
      <w:r>
        <w:t xml:space="preserve">Living in the United States Miami has been a transformative experience for me. The city’s unique blend of cultures, languages, and artistic influences has shaped my perspective as an actor, allowing me to embody characters with nuance and depth. Whether performing on stage at local theaters or working on independent film projects, I have always sought to reflect the richness of Miami’s multicultural identity in my work. This commitment to authenticity is what drives me to excel in every performance, ensuring that each character I portray resonates with truth and emotional impact.</w:t>
      </w:r>
    </w:p>
    <w:p>
      <w:pPr>
        <w:pStyle w:val="BodyText"/>
      </w:pPr>
      <w:r>
        <w:t xml:space="preserve">My journey as an actor began during my time at [Name of Theater/Training Program], where I developed a strong understanding of classical and contemporary techniques. I have since worked with productions such as [Name of Play/Film], where I had the privilege of collaborating with talented directors, fellow actors, and crew members who pushed me to grow both personally and professionally. These experiences have taught me the importance of adaptability, creativity, and collaboration—qualities that are essential in the dynamic world of acting.</w:t>
      </w:r>
    </w:p>
    <w:p>
      <w:pPr>
        <w:pStyle w:val="BodyText"/>
      </w:pPr>
      <w:r>
        <w:t xml:space="preserve">What sets me apart as an actor is my ability to connect with audiences on an emotional level. Whether I am performing in a gritty drama, a lighthearted comedy, or a historical epic, I strive to bring each character to life with sincerity and vulnerability. My training in [Name of Technique or Method] has equipped me with the tools to explore complex motivations and deliver performances that feel real and relatable. For example, in my recent role as [Character Name] in [Production Title], I focused on capturing the subtle nuances of the character’s journey, which allowed me to create a connection with viewers that extended beyond the stage or screen.</w:t>
      </w:r>
    </w:p>
    <w:p>
      <w:pPr>
        <w:pStyle w:val="BodyText"/>
      </w:pPr>
      <w:r>
        <w:t xml:space="preserve">In addition to my professional experience, I am deeply committed to giving back to the community. As an actor in Miami, I have participated in outreach programs that bring theater and performance arts to underserved populations. These initiatives have not only strengthened my empathy as a performer but also reinforced my belief in the power of storytelling to inspire change and foster unity. This dedication to using art as a force for good aligns with the values I hope to bring to your organization.</w:t>
      </w:r>
    </w:p>
    <w:p>
      <w:pPr>
        <w:pStyle w:val="BodyText"/>
      </w:pPr>
      <w:r>
        <w:t xml:space="preserve">The United States Miami is home to a thriving entertainment industry, and I am eager to contribute my skills and passion to its continued growth. My versatility as an actor, combined with my deep understanding of the local cultural landscape, makes me a strong candidate for any role that requires both technical expertise and a genuine connection to the community. I am particularly drawn to opportunities that allow me to collaborate with innovative directors and writers who are pushing the boundaries of storytelling in Miami.</w:t>
      </w:r>
    </w:p>
    <w:p>
      <w:pPr>
        <w:pStyle w:val="BodyText"/>
      </w:pPr>
      <w:r>
        <w:t xml:space="preserve">What excites me most about this opportunity is the chance to work within a creative environment that values artistic excellence and diversity. Miami’s unique position as a global hub for art, culture, and innovation provides an ideal backdrop for actors who are passionate about exploring new ideas and challenging themselves. I am confident that my background, combined with my unwavering dedication to the craft, would make me a valuable addition to your team.</w:t>
      </w:r>
    </w:p>
    <w:p>
      <w:pPr>
        <w:pStyle w:val="BodyText"/>
      </w:pPr>
      <w:r>
        <w:t xml:space="preserve">Thank you for considering my application. I would be honored to bring my skills, experience, and enthusiasm for acting to your organization. I am available at your earliest convenience for an interview and am happy to discuss how my background and vision align with the goals of your project. Please feel free to contact me at [Your Phone Number] or [Your Email Address] for any additional information or question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tor</dc:title>
  <dc:creator/>
  <cp:keywords/>
  <dcterms:created xsi:type="dcterms:W3CDTF">2026-07-21T06:09:56Z</dcterms:created>
  <dcterms:modified xsi:type="dcterms:W3CDTF">2026-07-21T06:09:56Z</dcterms:modified>
</cp:coreProperties>
</file>

<file path=docProps/custom.xml><?xml version="1.0" encoding="utf-8"?>
<Properties xmlns="http://schemas.openxmlformats.org/officeDocument/2006/custom-properties" xmlns:vt="http://schemas.openxmlformats.org/officeDocument/2006/docPropsVTypes"/>
</file>